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F5EBC" w14:textId="705F45AC" w:rsidR="003D31F0" w:rsidRDefault="003D31F0" w:rsidP="00E22DF7">
      <w:bookmarkStart w:id="0" w:name="_Hlk140587351"/>
      <w:r>
        <w:t>Visa Officer</w:t>
      </w:r>
    </w:p>
    <w:p w14:paraId="1A44C359" w14:textId="63B3B764" w:rsidR="00E22DF7" w:rsidRPr="00E22DF7" w:rsidRDefault="00E22DF7" w:rsidP="00E22DF7">
      <w:r w:rsidRPr="00E22DF7">
        <w:t>National Immigration Service</w:t>
      </w:r>
    </w:p>
    <w:p w14:paraId="5B06EF31" w14:textId="77777777" w:rsidR="00E22DF7" w:rsidRPr="00E22DF7" w:rsidRDefault="00E22DF7" w:rsidP="00E22DF7">
      <w:r w:rsidRPr="00E22DF7">
        <w:t>Government of Panama</w:t>
      </w:r>
    </w:p>
    <w:p w14:paraId="34131E0B" w14:textId="77777777" w:rsidR="00E22DF7" w:rsidRDefault="00E22DF7" w:rsidP="00E22DF7"/>
    <w:p w14:paraId="1960D738" w14:textId="77777777" w:rsidR="00A97238" w:rsidRDefault="00A97238" w:rsidP="00E22DF7"/>
    <w:p w14:paraId="20CA700F" w14:textId="35E622ED" w:rsidR="000B6AB5" w:rsidRDefault="000B6AB5" w:rsidP="00E22DF7">
      <w:r>
        <w:t>RE: GProCongress II</w:t>
      </w:r>
    </w:p>
    <w:p w14:paraId="7070531D" w14:textId="77777777" w:rsidR="000B6AB5" w:rsidRPr="00E22DF7" w:rsidRDefault="000B6AB5" w:rsidP="00E22DF7"/>
    <w:p w14:paraId="5C744D68" w14:textId="2476C08E" w:rsidR="00E22DF7" w:rsidRPr="00E22DF7" w:rsidRDefault="0068635A" w:rsidP="00E22DF7">
      <w:r w:rsidRPr="0068635A">
        <w:t>[</w:t>
      </w:r>
      <w:r>
        <w:t>ORGANIZATION NAME</w:t>
      </w:r>
      <w:r w:rsidRPr="0068635A">
        <w:t>]</w:t>
      </w:r>
      <w:r>
        <w:t xml:space="preserve"> has written this letter to inform you</w:t>
      </w:r>
      <w:r w:rsidR="00E22DF7" w:rsidRPr="00E22DF7">
        <w:t xml:space="preserve"> that </w:t>
      </w:r>
      <w:r>
        <w:t xml:space="preserve">[NAME], </w:t>
      </w:r>
      <w:r w:rsidR="00E22DF7" w:rsidRPr="00E22DF7">
        <w:t xml:space="preserve">holder of </w:t>
      </w:r>
      <w:r>
        <w:t>P</w:t>
      </w:r>
      <w:r w:rsidR="00E22DF7" w:rsidRPr="00E22DF7">
        <w:t xml:space="preserve">assport number </w:t>
      </w:r>
      <w:r>
        <w:t xml:space="preserve">[PASSPORT NUMBER], </w:t>
      </w:r>
      <w:r w:rsidR="00E22DF7" w:rsidRPr="00E22DF7">
        <w:t xml:space="preserve">issued </w:t>
      </w:r>
      <w:r>
        <w:t>by [COUNTRY]</w:t>
      </w:r>
      <w:r w:rsidR="00E22DF7" w:rsidRPr="00E22DF7">
        <w:t xml:space="preserve">, is </w:t>
      </w:r>
      <w:r>
        <w:t xml:space="preserve">a </w:t>
      </w:r>
      <w:r w:rsidR="00E22DF7" w:rsidRPr="00E22DF7">
        <w:t>part of our organization</w:t>
      </w:r>
      <w:r>
        <w:t>,</w:t>
      </w:r>
      <w:r w:rsidR="00E22DF7" w:rsidRPr="00E22DF7">
        <w:t xml:space="preserve"> and </w:t>
      </w:r>
      <w:r>
        <w:t>h</w:t>
      </w:r>
      <w:r w:rsidR="00E22DF7" w:rsidRPr="00E22DF7">
        <w:t xml:space="preserve">e/she will be </w:t>
      </w:r>
      <w:r w:rsidR="000B6AB5">
        <w:t xml:space="preserve">attending </w:t>
      </w:r>
      <w:r w:rsidR="00E22DF7" w:rsidRPr="00E22DF7">
        <w:t>G</w:t>
      </w:r>
      <w:r>
        <w:t>P</w:t>
      </w:r>
      <w:r w:rsidR="00E22DF7" w:rsidRPr="00E22DF7">
        <w:t>roCongress II</w:t>
      </w:r>
      <w:r>
        <w:t>,</w:t>
      </w:r>
      <w:r w:rsidR="00E22DF7" w:rsidRPr="00E22DF7">
        <w:t xml:space="preserve"> organized by RREACH</w:t>
      </w:r>
      <w:r>
        <w:t>,</w:t>
      </w:r>
      <w:r w:rsidR="00E22DF7" w:rsidRPr="00E22DF7">
        <w:t xml:space="preserve"> in Panama City, </w:t>
      </w:r>
      <w:r>
        <w:t xml:space="preserve">Panama </w:t>
      </w:r>
      <w:r w:rsidR="00E22DF7" w:rsidRPr="00E22DF7">
        <w:t>from Novembe</w:t>
      </w:r>
      <w:r>
        <w:t>r 12-</w:t>
      </w:r>
      <w:r w:rsidR="00E22DF7" w:rsidRPr="00E22DF7">
        <w:t>17, 2023.</w:t>
      </w:r>
    </w:p>
    <w:p w14:paraId="74CA7E92" w14:textId="77777777" w:rsidR="00E22DF7" w:rsidRPr="00E22DF7" w:rsidRDefault="00E22DF7" w:rsidP="00E22DF7"/>
    <w:p w14:paraId="1766A78B" w14:textId="0A3797D8" w:rsidR="00E22DF7" w:rsidRPr="00E22DF7" w:rsidRDefault="0068635A" w:rsidP="00E22DF7">
      <w:r>
        <w:t xml:space="preserve">This letter is written at the request of [NAME], </w:t>
      </w:r>
      <w:r w:rsidR="00E22DF7" w:rsidRPr="00E22DF7">
        <w:t>to comply with the requirement</w:t>
      </w:r>
      <w:r>
        <w:t xml:space="preserve"> of the Panamanian </w:t>
      </w:r>
      <w:r w:rsidR="00EF3334" w:rsidRPr="00E22DF7">
        <w:t>National Immigration Service</w:t>
      </w:r>
      <w:r w:rsidR="00E22DF7" w:rsidRPr="00E22DF7">
        <w:t xml:space="preserve">, </w:t>
      </w:r>
      <w:r>
        <w:t xml:space="preserve">in </w:t>
      </w:r>
      <w:r w:rsidR="00E22DF7" w:rsidRPr="00E22DF7">
        <w:t>hop</w:t>
      </w:r>
      <w:r>
        <w:t>es</w:t>
      </w:r>
      <w:r w:rsidR="00E22DF7" w:rsidRPr="00E22DF7">
        <w:t xml:space="preserve"> that the visa requested for his/her participation in the G</w:t>
      </w:r>
      <w:r>
        <w:t>P</w:t>
      </w:r>
      <w:r w:rsidR="00E22DF7" w:rsidRPr="00E22DF7">
        <w:t xml:space="preserve">roCongress II can be provided </w:t>
      </w:r>
      <w:r>
        <w:t>for</w:t>
      </w:r>
      <w:r w:rsidR="00E22DF7" w:rsidRPr="00E22DF7">
        <w:t xml:space="preserve"> the dates indicated. </w:t>
      </w:r>
    </w:p>
    <w:p w14:paraId="583646C0" w14:textId="77777777" w:rsidR="00E22DF7" w:rsidRPr="00E22DF7" w:rsidRDefault="00E22DF7" w:rsidP="00E22DF7"/>
    <w:p w14:paraId="1AC36707" w14:textId="77777777" w:rsidR="0068635A" w:rsidRDefault="0068635A" w:rsidP="00E22DF7">
      <w:r>
        <w:t xml:space="preserve">[ORGANIZATION NAME] is aware of, and fully supports, [NAME]’s attendance at GProCongress II.  </w:t>
      </w:r>
    </w:p>
    <w:p w14:paraId="354529FD" w14:textId="7074A638" w:rsidR="00E22DF7" w:rsidRPr="00E22DF7" w:rsidRDefault="00E22DF7" w:rsidP="00E22DF7">
      <w:r w:rsidRPr="00E22DF7">
        <w:t>Upon his/her return</w:t>
      </w:r>
      <w:r w:rsidR="0068635A">
        <w:t xml:space="preserve"> after the Congress</w:t>
      </w:r>
      <w:r w:rsidRPr="00E22DF7">
        <w:t xml:space="preserve">, </w:t>
      </w:r>
      <w:r w:rsidR="0068635A">
        <w:t xml:space="preserve">[NAME] </w:t>
      </w:r>
      <w:r w:rsidRPr="00E22DF7">
        <w:t>will continu</w:t>
      </w:r>
      <w:r w:rsidR="0068635A">
        <w:t>e</w:t>
      </w:r>
      <w:r w:rsidRPr="00E22DF7">
        <w:t xml:space="preserve"> with his/her work in </w:t>
      </w:r>
      <w:r w:rsidR="0068635A">
        <w:t xml:space="preserve">[ORGANIZATION NAME] </w:t>
      </w:r>
      <w:r w:rsidRPr="00E22DF7">
        <w:t xml:space="preserve">in </w:t>
      </w:r>
      <w:r w:rsidR="0068635A">
        <w:t>[COUNTRY].</w:t>
      </w:r>
    </w:p>
    <w:p w14:paraId="39689A83" w14:textId="77777777" w:rsidR="00E22DF7" w:rsidRPr="00E22DF7" w:rsidRDefault="00E22DF7" w:rsidP="00E22DF7"/>
    <w:p w14:paraId="7CFC77FE" w14:textId="7EB32E45" w:rsidR="00E22DF7" w:rsidRPr="00E22DF7" w:rsidRDefault="000B6AB5" w:rsidP="00E22DF7">
      <w:r>
        <w:t>Thank you for your time and attention to this matter.</w:t>
      </w:r>
    </w:p>
    <w:p w14:paraId="7C943465" w14:textId="77777777" w:rsidR="00E22DF7" w:rsidRPr="00E22DF7" w:rsidRDefault="00E22DF7" w:rsidP="00E22DF7"/>
    <w:p w14:paraId="5CAB00E6" w14:textId="4A7E35D9" w:rsidR="00E22DF7" w:rsidRPr="00E22DF7" w:rsidRDefault="00E22DF7" w:rsidP="00E22DF7">
      <w:r w:rsidRPr="00E22DF7">
        <w:t>Yours faithfully</w:t>
      </w:r>
      <w:r w:rsidR="000B6AB5">
        <w:t>,</w:t>
      </w:r>
    </w:p>
    <w:p w14:paraId="274E5B49" w14:textId="77777777" w:rsidR="00E22DF7" w:rsidRPr="00E22DF7" w:rsidRDefault="00E22DF7" w:rsidP="00E22DF7"/>
    <w:p w14:paraId="3AC51D6F" w14:textId="6261FF48" w:rsidR="00E22DF7" w:rsidRDefault="000B6AB5" w:rsidP="00E22DF7">
      <w:r>
        <w:t>[SIGNATURE OF ORGANIZATION REPRESENTATIVE]</w:t>
      </w:r>
    </w:p>
    <w:p w14:paraId="3205A5F0" w14:textId="77777777" w:rsidR="000B6AB5" w:rsidRDefault="000B6AB5" w:rsidP="00E22DF7"/>
    <w:p w14:paraId="280B52C5" w14:textId="60DF4CA8" w:rsidR="00B647B4" w:rsidRPr="00E85F17" w:rsidRDefault="000B6AB5" w:rsidP="00C91AEA">
      <w:pPr>
        <w:rPr>
          <w:lang w:val="es-CR"/>
        </w:rPr>
      </w:pPr>
      <w:r>
        <w:t>[PRINTED NAME OF ORGANIZATION REPRESENTATIVE]</w:t>
      </w:r>
      <w:bookmarkEnd w:id="0"/>
    </w:p>
    <w:p w14:paraId="3594BF9C" w14:textId="77777777" w:rsidR="00E22DF7" w:rsidRDefault="00E22DF7" w:rsidP="00E22DF7">
      <w:pPr>
        <w:rPr>
          <w:lang w:val="es-CR"/>
        </w:rPr>
      </w:pPr>
    </w:p>
    <w:sectPr w:rsidR="00E22DF7" w:rsidSect="000E22A6">
      <w:headerReference w:type="default" r:id="rId6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4AE74" w14:textId="77777777" w:rsidR="00836457" w:rsidRDefault="00836457" w:rsidP="00C56F9F">
      <w:r>
        <w:separator/>
      </w:r>
    </w:p>
  </w:endnote>
  <w:endnote w:type="continuationSeparator" w:id="0">
    <w:p w14:paraId="17169AF4" w14:textId="77777777" w:rsidR="00836457" w:rsidRDefault="00836457" w:rsidP="00C56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2A363" w14:textId="77777777" w:rsidR="00836457" w:rsidRDefault="00836457" w:rsidP="00C56F9F">
      <w:r>
        <w:separator/>
      </w:r>
    </w:p>
  </w:footnote>
  <w:footnote w:type="continuationSeparator" w:id="0">
    <w:p w14:paraId="0BABD3C7" w14:textId="77777777" w:rsidR="00836457" w:rsidRDefault="00836457" w:rsidP="00C56F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29ED8" w14:textId="3407DC19" w:rsidR="00C56F9F" w:rsidRPr="00AF3423" w:rsidRDefault="00AF3423" w:rsidP="00AF3423">
    <w:pPr>
      <w:pStyle w:val="Header"/>
      <w:jc w:val="center"/>
    </w:pPr>
    <w:r w:rsidRPr="00AF3423">
      <w:rPr>
        <w:b/>
        <w:bCs/>
        <w:sz w:val="32"/>
        <w:szCs w:val="32"/>
        <w:lang w:val="es-CR"/>
      </w:rPr>
      <w:t>LOGO OF THE ORGANI</w:t>
    </w:r>
    <w:r w:rsidR="001E1DD8">
      <w:rPr>
        <w:b/>
        <w:bCs/>
        <w:sz w:val="32"/>
        <w:szCs w:val="32"/>
        <w:lang w:val="es-CR"/>
      </w:rPr>
      <w:t>Z</w:t>
    </w:r>
    <w:r w:rsidRPr="00AF3423">
      <w:rPr>
        <w:b/>
        <w:bCs/>
        <w:sz w:val="32"/>
        <w:szCs w:val="32"/>
        <w:lang w:val="es-CR"/>
      </w:rPr>
      <w:t>ATION LETTERHEA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szAyMDS1NDYzMDZV0lEKTi0uzszPAykwrQUAdERZWCwAAAA="/>
  </w:docVars>
  <w:rsids>
    <w:rsidRoot w:val="00E22DF7"/>
    <w:rsid w:val="0000797A"/>
    <w:rsid w:val="00051C45"/>
    <w:rsid w:val="000B6AB5"/>
    <w:rsid w:val="000E22A6"/>
    <w:rsid w:val="00194436"/>
    <w:rsid w:val="001E1DD8"/>
    <w:rsid w:val="002B6C91"/>
    <w:rsid w:val="00392C70"/>
    <w:rsid w:val="003D142C"/>
    <w:rsid w:val="003D31F0"/>
    <w:rsid w:val="003F2804"/>
    <w:rsid w:val="004C050B"/>
    <w:rsid w:val="005A4B3E"/>
    <w:rsid w:val="0068635A"/>
    <w:rsid w:val="00783514"/>
    <w:rsid w:val="007F64A6"/>
    <w:rsid w:val="00836457"/>
    <w:rsid w:val="00886974"/>
    <w:rsid w:val="008B40B2"/>
    <w:rsid w:val="009159B5"/>
    <w:rsid w:val="00A97238"/>
    <w:rsid w:val="00AF1818"/>
    <w:rsid w:val="00AF3423"/>
    <w:rsid w:val="00B647B4"/>
    <w:rsid w:val="00C56F9F"/>
    <w:rsid w:val="00C91AEA"/>
    <w:rsid w:val="00DD04E5"/>
    <w:rsid w:val="00E22DF7"/>
    <w:rsid w:val="00E6322E"/>
    <w:rsid w:val="00EF3334"/>
    <w:rsid w:val="00FB5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AAE7D"/>
  <w15:chartTrackingRefBased/>
  <w15:docId w15:val="{6ED7268C-CC6A-4B16-9A8A-B844E6ACE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before="100" w:beforeAutospacing="1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DF7"/>
    <w:pPr>
      <w:spacing w:before="0" w:beforeAutospacing="0" w:after="0" w:afterAutospacing="0" w:line="240" w:lineRule="auto"/>
      <w:jc w:val="left"/>
    </w:pPr>
    <w:rPr>
      <w:rFonts w:ascii="Calibri" w:hAnsi="Calibri" w:cs="Calibri"/>
      <w:kern w:val="0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04E5"/>
    <w:pPr>
      <w:keepNext/>
      <w:keepLines/>
      <w:spacing w:before="240"/>
      <w:outlineLvl w:val="0"/>
    </w:pPr>
    <w:rPr>
      <w:rFonts w:eastAsiaTheme="majorEastAsia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804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04E5"/>
    <w:rPr>
      <w:rFonts w:eastAsiaTheme="majorEastAsia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2804"/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56F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6F9F"/>
    <w:rPr>
      <w:rFonts w:ascii="Calibri" w:hAnsi="Calibri" w:cs="Calibri"/>
      <w:kern w:val="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6F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6F9F"/>
    <w:rPr>
      <w:rFonts w:ascii="Calibri" w:hAnsi="Calibri" w:cs="Calibri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78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FERNANDEZ HERRERA</dc:creator>
  <cp:keywords/>
  <dc:description/>
  <cp:lastModifiedBy>Vineet Bhargava</cp:lastModifiedBy>
  <cp:revision>3</cp:revision>
  <dcterms:created xsi:type="dcterms:W3CDTF">2023-07-19T17:49:00Z</dcterms:created>
  <dcterms:modified xsi:type="dcterms:W3CDTF">2023-07-21T06:58:00Z</dcterms:modified>
</cp:coreProperties>
</file>